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0057" w:rsidRPr="00856B8B" w:rsidRDefault="00856B8B" w:rsidP="00C635AE">
      <w:pPr>
        <w:jc w:val="center"/>
        <w:rPr>
          <w:rFonts w:ascii="Times New Roman" w:hAnsi="Times New Roman"/>
          <w:b/>
          <w:sz w:val="28"/>
          <w:szCs w:val="24"/>
          <w:lang w:val="en-US"/>
        </w:rPr>
      </w:pPr>
      <w:r w:rsidRPr="00856B8B">
        <w:rPr>
          <w:rFonts w:ascii="Times New Roman" w:hAnsi="Times New Roman"/>
          <w:b/>
          <w:sz w:val="28"/>
          <w:szCs w:val="24"/>
          <w:lang w:val="en-US"/>
        </w:rPr>
        <w:t>NOTICE ON DE</w:t>
      </w:r>
      <w:bookmarkStart w:id="0" w:name="_GoBack"/>
      <w:bookmarkEnd w:id="0"/>
      <w:r w:rsidRPr="00856B8B">
        <w:rPr>
          <w:rFonts w:ascii="Times New Roman" w:hAnsi="Times New Roman"/>
          <w:b/>
          <w:sz w:val="28"/>
          <w:szCs w:val="24"/>
          <w:lang w:val="en-US"/>
        </w:rPr>
        <w:t>ADLINE EXTENSION FOR BID SUBMISSION</w:t>
      </w:r>
      <w:r w:rsidR="00F6762F" w:rsidRPr="00856B8B">
        <w:rPr>
          <w:rFonts w:ascii="Times New Roman" w:hAnsi="Times New Roman"/>
          <w:b/>
          <w:sz w:val="28"/>
          <w:szCs w:val="24"/>
          <w:lang w:val="en-US"/>
        </w:rPr>
        <w:t xml:space="preserve"> </w:t>
      </w:r>
    </w:p>
    <w:p w:rsidR="00AC0B82" w:rsidRDefault="00AC0B82" w:rsidP="00AC0B82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PROCUREMENT </w:t>
      </w:r>
    </w:p>
    <w:p w:rsidR="00AC0B82" w:rsidRDefault="00AC0B82" w:rsidP="00AC0B82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OF </w:t>
      </w:r>
    </w:p>
    <w:p w:rsidR="00AC0B82" w:rsidRPr="00351AD0" w:rsidRDefault="00AC0B82" w:rsidP="00AC0B82">
      <w:pPr>
        <w:jc w:val="center"/>
        <w:rPr>
          <w:rFonts w:ascii="Times New Roman" w:hAnsi="Times New Roman"/>
          <w:b/>
          <w:sz w:val="28"/>
          <w:szCs w:val="28"/>
          <w:highlight w:val="yellow"/>
        </w:rPr>
      </w:pPr>
      <w:r>
        <w:rPr>
          <w:rFonts w:ascii="Times New Roman" w:hAnsi="Times New Roman"/>
          <w:b/>
          <w:sz w:val="28"/>
          <w:szCs w:val="28"/>
        </w:rPr>
        <w:t>LABORATORY SUPPLIES FOR SCIENTIFIC AND RESEARCH ORGANIZATIONS</w:t>
      </w:r>
    </w:p>
    <w:p w:rsidR="0059296B" w:rsidRPr="00351AD0" w:rsidRDefault="00F6762F" w:rsidP="00AC0B82">
      <w:pPr>
        <w:spacing w:after="0"/>
        <w:jc w:val="center"/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</w:pP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 </w:t>
      </w:r>
      <w:r w:rsidR="007E3929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NO. 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IOP/</w:t>
      </w:r>
      <w:r w:rsidR="00AC0B82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13</w:t>
      </w:r>
      <w:r w:rsidR="00AC0B82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-2015/</w:t>
      </w:r>
      <w:r w:rsidR="00AC0B82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C/9</w:t>
      </w:r>
    </w:p>
    <w:p w:rsidR="00AC093A" w:rsidRDefault="00AC093A" w:rsidP="006E13C5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856B8B" w:rsidRDefault="00856B8B" w:rsidP="006E13C5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7A2D33" w:rsidRDefault="00856B8B" w:rsidP="007A2D33">
      <w:pPr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 accordance with Bidding documents </w:t>
      </w:r>
      <w:r w:rsidRPr="00856B8B">
        <w:rPr>
          <w:rFonts w:ascii="Times New Roman" w:hAnsi="Times New Roman"/>
          <w:sz w:val="24"/>
          <w:szCs w:val="24"/>
          <w:lang w:val="en-US"/>
        </w:rPr>
        <w:t>Section I.  Instructions to Bidders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7A2D33">
        <w:rPr>
          <w:rFonts w:ascii="Times New Roman" w:hAnsi="Times New Roman"/>
          <w:sz w:val="24"/>
          <w:szCs w:val="24"/>
          <w:lang w:val="en-US"/>
        </w:rPr>
        <w:t xml:space="preserve">Clause 22. </w:t>
      </w:r>
      <w:r w:rsidR="007A2D33" w:rsidRPr="007A2D33">
        <w:rPr>
          <w:rFonts w:ascii="Times New Roman" w:hAnsi="Times New Roman"/>
          <w:sz w:val="24"/>
          <w:szCs w:val="24"/>
          <w:lang w:val="en-US"/>
        </w:rPr>
        <w:t>Deadline for Submission of Bids</w:t>
      </w:r>
      <w:r w:rsidR="007A2D33">
        <w:rPr>
          <w:rFonts w:ascii="Times New Roman" w:hAnsi="Times New Roman"/>
          <w:sz w:val="24"/>
          <w:szCs w:val="24"/>
          <w:lang w:val="en-US"/>
        </w:rPr>
        <w:t>, sub-clause 22.2., Purchaser announces new deadline for bid submission is:</w:t>
      </w:r>
    </w:p>
    <w:p w:rsidR="007A2D33" w:rsidRPr="00AC0B82" w:rsidRDefault="00AC0B82" w:rsidP="007A2D33">
      <w:pPr>
        <w:ind w:firstLine="708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Lots: </w:t>
      </w:r>
      <w:r w:rsidRPr="00AC0B82">
        <w:rPr>
          <w:rFonts w:ascii="Times New Roman" w:hAnsi="Times New Roman"/>
          <w:sz w:val="24"/>
        </w:rPr>
        <w:t>403 – 503</w:t>
      </w:r>
      <w:r w:rsidRPr="00AC0B82">
        <w:rPr>
          <w:rFonts w:ascii="Times New Roman" w:hAnsi="Times New Roman"/>
          <w:sz w:val="24"/>
        </w:rPr>
        <w:t xml:space="preserve"> 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Date: February 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>11</w:t>
      </w:r>
      <w:r w:rsidRPr="00AC0B82"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th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 2016; Time: 10 a.m. by local time</w:t>
      </w:r>
    </w:p>
    <w:p w:rsidR="00AC0B82" w:rsidRPr="00AC0B82" w:rsidRDefault="00AC0B82" w:rsidP="00AC0B82">
      <w:pPr>
        <w:ind w:firstLine="708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Lots: </w:t>
      </w:r>
      <w:r w:rsidRPr="00AC0B82">
        <w:rPr>
          <w:rFonts w:ascii="Times New Roman" w:hAnsi="Times New Roman"/>
          <w:sz w:val="24"/>
          <w:szCs w:val="24"/>
          <w:lang w:val="sr-Cyrl-CS"/>
        </w:rPr>
        <w:t>504 –</w:t>
      </w:r>
      <w:r w:rsidRPr="00AC0B82">
        <w:rPr>
          <w:rFonts w:ascii="Times New Roman" w:hAnsi="Times New Roman"/>
          <w:sz w:val="24"/>
          <w:szCs w:val="24"/>
        </w:rPr>
        <w:t xml:space="preserve"> 690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Date: February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12</w:t>
      </w:r>
      <w:r w:rsidRPr="00AC0B82"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th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 2016; Time: 10 a.m. by local time</w:t>
      </w:r>
    </w:p>
    <w:p w:rsidR="00AC0B82" w:rsidRDefault="00AC0B82" w:rsidP="00AC0B82">
      <w:pPr>
        <w:rPr>
          <w:rFonts w:ascii="Times New Roman" w:hAnsi="Times New Roman"/>
          <w:sz w:val="24"/>
          <w:szCs w:val="24"/>
          <w:lang w:val="en-US"/>
        </w:rPr>
      </w:pPr>
    </w:p>
    <w:p w:rsidR="007A2D33" w:rsidRPr="007A2D33" w:rsidRDefault="007A2D33" w:rsidP="007A2D33">
      <w:pPr>
        <w:ind w:firstLine="708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time and </w:t>
      </w:r>
      <w:r w:rsidRPr="007A2D33">
        <w:rPr>
          <w:rFonts w:ascii="Times New Roman" w:hAnsi="Times New Roman"/>
          <w:color w:val="000000"/>
          <w:sz w:val="24"/>
          <w:szCs w:val="24"/>
          <w:lang w:val="en-US"/>
        </w:rPr>
        <w:t>date of a bid opening procedure is:</w:t>
      </w:r>
    </w:p>
    <w:p w:rsidR="00AC0B82" w:rsidRPr="00AC0B82" w:rsidRDefault="00AC0B82" w:rsidP="00AC0B82">
      <w:pPr>
        <w:ind w:firstLine="708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Lots: </w:t>
      </w:r>
      <w:r w:rsidRPr="00AC0B82">
        <w:rPr>
          <w:rFonts w:ascii="Times New Roman" w:hAnsi="Times New Roman"/>
          <w:sz w:val="24"/>
        </w:rPr>
        <w:t xml:space="preserve">403 – 503 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>Date: February 11</w:t>
      </w:r>
      <w:r w:rsidRPr="00AC0B82"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th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 2016; Time: 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2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p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>.m. by local time</w:t>
      </w:r>
    </w:p>
    <w:p w:rsidR="00AC0B82" w:rsidRPr="00AC0B82" w:rsidRDefault="00AC0B82" w:rsidP="00AC0B82">
      <w:pPr>
        <w:ind w:firstLine="708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Lots: </w:t>
      </w:r>
      <w:r w:rsidRPr="00AC0B82">
        <w:rPr>
          <w:rFonts w:ascii="Times New Roman" w:hAnsi="Times New Roman"/>
          <w:sz w:val="24"/>
          <w:szCs w:val="24"/>
          <w:lang w:val="sr-Cyrl-CS"/>
        </w:rPr>
        <w:t>504 –</w:t>
      </w:r>
      <w:r w:rsidRPr="00AC0B82">
        <w:rPr>
          <w:rFonts w:ascii="Times New Roman" w:hAnsi="Times New Roman"/>
          <w:sz w:val="24"/>
          <w:szCs w:val="24"/>
        </w:rPr>
        <w:t xml:space="preserve"> 690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Date: February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12</w:t>
      </w:r>
      <w:r w:rsidRPr="00AC0B82">
        <w:rPr>
          <w:rFonts w:ascii="Times New Roman" w:hAnsi="Times New Roman"/>
          <w:color w:val="000000"/>
          <w:sz w:val="24"/>
          <w:szCs w:val="24"/>
          <w:vertAlign w:val="superscript"/>
          <w:lang w:val="en-US"/>
        </w:rPr>
        <w:t>th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 xml:space="preserve"> 2016; Time: 1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2 p</w:t>
      </w:r>
      <w:r w:rsidRPr="00AC0B82">
        <w:rPr>
          <w:rFonts w:ascii="Times New Roman" w:hAnsi="Times New Roman"/>
          <w:color w:val="000000"/>
          <w:sz w:val="24"/>
          <w:szCs w:val="24"/>
          <w:lang w:val="en-US"/>
        </w:rPr>
        <w:t>.m. by local time</w:t>
      </w:r>
    </w:p>
    <w:p w:rsidR="007A2D33" w:rsidRDefault="007A2D33" w:rsidP="007A2D33">
      <w:pPr>
        <w:ind w:firstLine="708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7A2D33" w:rsidRDefault="007A2D33" w:rsidP="007A2D33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>Bids received after the above mentioned cut-off date will be considered untimely. Untimely bids will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not be opened and will be returned to the bidder, marked as </w:t>
      </w:r>
      <w:r w:rsidRPr="008C0994">
        <w:rPr>
          <w:rFonts w:ascii="Times New Roman" w:hAnsi="Times New Roman"/>
          <w:sz w:val="24"/>
          <w:szCs w:val="24"/>
          <w:lang w:val="en-US"/>
        </w:rPr>
        <w:t>„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Untimely”.</w:t>
      </w:r>
    </w:p>
    <w:p w:rsidR="007A2D33" w:rsidRDefault="007A2D33" w:rsidP="007A2D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7A2D33" w:rsidRPr="00341AFA" w:rsidRDefault="007A2D33" w:rsidP="007A2D33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u w:val="single"/>
          <w:lang w:val="en-US"/>
        </w:rPr>
      </w:pP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Bids will be opened at the address:</w:t>
      </w:r>
    </w:p>
    <w:p w:rsidR="007A2D33" w:rsidRDefault="007A2D33" w:rsidP="007A2D33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JUP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straživanje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razvoj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d.o.o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</w:p>
    <w:p w:rsidR="007A2D33" w:rsidRDefault="007A2D33" w:rsidP="007A2D33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Street No.54,</w:t>
      </w:r>
    </w:p>
    <w:p w:rsidR="007A2D33" w:rsidRDefault="007A2D33" w:rsidP="007A2D33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Science 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and </w:t>
      </w:r>
      <w:r w:rsidRPr="007A436F">
        <w:rPr>
          <w:rFonts w:ascii="Times New Roman" w:hAnsi="Times New Roman"/>
          <w:b/>
          <w:sz w:val="24"/>
          <w:szCs w:val="24"/>
          <w:lang w:val="en-US"/>
        </w:rPr>
        <w:t>Technology P</w:t>
      </w:r>
      <w:r>
        <w:rPr>
          <w:rFonts w:ascii="Times New Roman" w:hAnsi="Times New Roman"/>
          <w:b/>
          <w:sz w:val="24"/>
          <w:szCs w:val="24"/>
          <w:lang w:val="en-US"/>
        </w:rPr>
        <w:t>ark Belgrade,</w:t>
      </w:r>
    </w:p>
    <w:p w:rsidR="007A2D33" w:rsidRDefault="007A2D33" w:rsidP="007A2D33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Belgrade, Serbia.</w:t>
      </w:r>
    </w:p>
    <w:p w:rsidR="007A2D33" w:rsidRDefault="007A2D33" w:rsidP="007A2D33">
      <w:pPr>
        <w:ind w:firstLine="708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7A2D33" w:rsidRPr="007A2D33" w:rsidRDefault="007A2D33" w:rsidP="007A2D33">
      <w:pPr>
        <w:ind w:firstLine="708"/>
        <w:jc w:val="center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:rsidR="006734E2" w:rsidRDefault="006734E2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734E2" w:rsidRPr="006734E2" w:rsidRDefault="006734E2" w:rsidP="006734E2">
      <w:pPr>
        <w:jc w:val="right"/>
        <w:rPr>
          <w:rFonts w:ascii="Times New Roman" w:hAnsi="Times New Roman"/>
          <w:i/>
          <w:sz w:val="24"/>
          <w:szCs w:val="24"/>
          <w:lang w:val="en-US"/>
        </w:rPr>
      </w:pPr>
      <w:r w:rsidRPr="002C7C35">
        <w:rPr>
          <w:rFonts w:ascii="Times New Roman" w:hAnsi="Times New Roman"/>
          <w:i/>
          <w:sz w:val="24"/>
          <w:szCs w:val="24"/>
          <w:lang w:val="en-US"/>
        </w:rPr>
        <w:t xml:space="preserve">Date of publishing: </w:t>
      </w:r>
      <w:r w:rsidR="00AC0B82">
        <w:rPr>
          <w:rFonts w:ascii="Times New Roman" w:hAnsi="Times New Roman"/>
          <w:i/>
          <w:sz w:val="24"/>
          <w:szCs w:val="24"/>
          <w:lang w:val="en-US"/>
        </w:rPr>
        <w:t>11</w:t>
      </w:r>
      <w:r w:rsidR="000646DE" w:rsidRPr="002C7C35">
        <w:rPr>
          <w:rFonts w:ascii="Times New Roman" w:hAnsi="Times New Roman"/>
          <w:i/>
          <w:sz w:val="24"/>
          <w:szCs w:val="24"/>
          <w:lang w:val="en-US"/>
        </w:rPr>
        <w:t xml:space="preserve">. </w:t>
      </w:r>
      <w:r w:rsidR="007A2D33">
        <w:rPr>
          <w:rFonts w:ascii="Times New Roman" w:hAnsi="Times New Roman"/>
          <w:i/>
          <w:sz w:val="24"/>
          <w:szCs w:val="24"/>
          <w:lang w:val="en-US"/>
        </w:rPr>
        <w:t>January</w:t>
      </w:r>
      <w:r w:rsidR="00341AFA" w:rsidRPr="002C7C35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="007A2D33">
        <w:rPr>
          <w:rFonts w:ascii="Times New Roman" w:hAnsi="Times New Roman"/>
          <w:i/>
          <w:sz w:val="24"/>
          <w:szCs w:val="24"/>
          <w:lang w:val="en-US"/>
        </w:rPr>
        <w:t>2016</w:t>
      </w:r>
      <w:r w:rsidRPr="002C7C35">
        <w:rPr>
          <w:rFonts w:ascii="Times New Roman" w:hAnsi="Times New Roman"/>
          <w:i/>
          <w:sz w:val="24"/>
          <w:szCs w:val="24"/>
          <w:lang w:val="en-US"/>
        </w:rPr>
        <w:t>.</w:t>
      </w:r>
    </w:p>
    <w:sectPr w:rsidR="006734E2" w:rsidRPr="006734E2" w:rsidSect="00C05589">
      <w:pgSz w:w="11906" w:h="16838"/>
      <w:pgMar w:top="1411" w:right="1411" w:bottom="1411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55E47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43871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4406FA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35E8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A88EBC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E8D4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BE54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26D9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FE0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746847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AE17A4"/>
    <w:multiLevelType w:val="hybridMultilevel"/>
    <w:tmpl w:val="2604E9FE"/>
    <w:lvl w:ilvl="0" w:tplc="78B67E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604766"/>
    <w:multiLevelType w:val="hybridMultilevel"/>
    <w:tmpl w:val="97C28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9B0B3F"/>
    <w:multiLevelType w:val="hybridMultilevel"/>
    <w:tmpl w:val="2F0AF7DC"/>
    <w:lvl w:ilvl="0" w:tplc="F26E2E16">
      <w:start w:val="1"/>
      <w:numFmt w:val="bullet"/>
      <w:lvlText w:val="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C316E"/>
    <w:multiLevelType w:val="multilevel"/>
    <w:tmpl w:val="2312DE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3E2F5E"/>
    <w:multiLevelType w:val="hybridMultilevel"/>
    <w:tmpl w:val="3768F1F4"/>
    <w:lvl w:ilvl="0" w:tplc="69DC94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7245BC"/>
    <w:multiLevelType w:val="hybridMultilevel"/>
    <w:tmpl w:val="E03840BE"/>
    <w:lvl w:ilvl="0" w:tplc="888AA164">
      <w:numFmt w:val="bullet"/>
      <w:lvlText w:val="•"/>
      <w:lvlJc w:val="left"/>
      <w:pPr>
        <w:ind w:left="900" w:hanging="360"/>
      </w:pPr>
      <w:rPr>
        <w:rFonts w:ascii="Arial" w:eastAsia="Times New Roman" w:hAnsi="Arial" w:cs="Arial" w:hint="default"/>
      </w:rPr>
    </w:lvl>
    <w:lvl w:ilvl="1" w:tplc="081A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MjI0szQzNjQ2NzBW0lEKTi0uzszPAykwrgUAs2WNkiwAAAA="/>
  </w:docVars>
  <w:rsids>
    <w:rsidRoot w:val="00DF78C3"/>
    <w:rsid w:val="000034CB"/>
    <w:rsid w:val="00003562"/>
    <w:rsid w:val="00004CDF"/>
    <w:rsid w:val="00013494"/>
    <w:rsid w:val="000312C1"/>
    <w:rsid w:val="00037773"/>
    <w:rsid w:val="00042B52"/>
    <w:rsid w:val="00050E27"/>
    <w:rsid w:val="00054930"/>
    <w:rsid w:val="0005625A"/>
    <w:rsid w:val="00061F6C"/>
    <w:rsid w:val="0006463D"/>
    <w:rsid w:val="000646DE"/>
    <w:rsid w:val="000704EF"/>
    <w:rsid w:val="00070E31"/>
    <w:rsid w:val="00072E56"/>
    <w:rsid w:val="00075A53"/>
    <w:rsid w:val="00075C10"/>
    <w:rsid w:val="00080067"/>
    <w:rsid w:val="00084088"/>
    <w:rsid w:val="000976CA"/>
    <w:rsid w:val="000A0142"/>
    <w:rsid w:val="000B7B63"/>
    <w:rsid w:val="000C1A86"/>
    <w:rsid w:val="000C1E67"/>
    <w:rsid w:val="000C262E"/>
    <w:rsid w:val="000C7458"/>
    <w:rsid w:val="000D04A7"/>
    <w:rsid w:val="000E1269"/>
    <w:rsid w:val="000E3432"/>
    <w:rsid w:val="000F3D2B"/>
    <w:rsid w:val="00102CCB"/>
    <w:rsid w:val="001344A1"/>
    <w:rsid w:val="00143F87"/>
    <w:rsid w:val="00146404"/>
    <w:rsid w:val="00147B6B"/>
    <w:rsid w:val="0016127D"/>
    <w:rsid w:val="00163CAE"/>
    <w:rsid w:val="0017226A"/>
    <w:rsid w:val="00173D3E"/>
    <w:rsid w:val="0017531F"/>
    <w:rsid w:val="0017725E"/>
    <w:rsid w:val="001837CC"/>
    <w:rsid w:val="00194847"/>
    <w:rsid w:val="001A08D9"/>
    <w:rsid w:val="001B0BB3"/>
    <w:rsid w:val="001C4AF8"/>
    <w:rsid w:val="001D0432"/>
    <w:rsid w:val="001E3EBD"/>
    <w:rsid w:val="001F5139"/>
    <w:rsid w:val="001F5F6D"/>
    <w:rsid w:val="002122B1"/>
    <w:rsid w:val="00213864"/>
    <w:rsid w:val="002369D7"/>
    <w:rsid w:val="00236BAA"/>
    <w:rsid w:val="00240009"/>
    <w:rsid w:val="00260FDA"/>
    <w:rsid w:val="002627CC"/>
    <w:rsid w:val="00262CF8"/>
    <w:rsid w:val="00277C1E"/>
    <w:rsid w:val="002B6BD8"/>
    <w:rsid w:val="002C43FE"/>
    <w:rsid w:val="002C6884"/>
    <w:rsid w:val="002C7C35"/>
    <w:rsid w:val="002D4AB4"/>
    <w:rsid w:val="002D50D1"/>
    <w:rsid w:val="002F030E"/>
    <w:rsid w:val="00302B0F"/>
    <w:rsid w:val="00341AFA"/>
    <w:rsid w:val="00351AD0"/>
    <w:rsid w:val="00362864"/>
    <w:rsid w:val="00364FF2"/>
    <w:rsid w:val="003827AE"/>
    <w:rsid w:val="00390D39"/>
    <w:rsid w:val="0039375C"/>
    <w:rsid w:val="003A1838"/>
    <w:rsid w:val="003C4291"/>
    <w:rsid w:val="003C7653"/>
    <w:rsid w:val="003D0E9F"/>
    <w:rsid w:val="003D5F68"/>
    <w:rsid w:val="003D76A2"/>
    <w:rsid w:val="003E761B"/>
    <w:rsid w:val="003F3D38"/>
    <w:rsid w:val="003F78C6"/>
    <w:rsid w:val="003F7F87"/>
    <w:rsid w:val="004078EE"/>
    <w:rsid w:val="00411769"/>
    <w:rsid w:val="00422494"/>
    <w:rsid w:val="00433B82"/>
    <w:rsid w:val="00436177"/>
    <w:rsid w:val="004411EB"/>
    <w:rsid w:val="00442678"/>
    <w:rsid w:val="00447E02"/>
    <w:rsid w:val="00455ABD"/>
    <w:rsid w:val="00457D17"/>
    <w:rsid w:val="00470F1D"/>
    <w:rsid w:val="004837CE"/>
    <w:rsid w:val="004868F7"/>
    <w:rsid w:val="004873B9"/>
    <w:rsid w:val="00492F52"/>
    <w:rsid w:val="00493860"/>
    <w:rsid w:val="00495A32"/>
    <w:rsid w:val="004A0548"/>
    <w:rsid w:val="004A1971"/>
    <w:rsid w:val="004A48CB"/>
    <w:rsid w:val="004A55C6"/>
    <w:rsid w:val="004B4AA8"/>
    <w:rsid w:val="004B6DF4"/>
    <w:rsid w:val="004C67CD"/>
    <w:rsid w:val="004D2A36"/>
    <w:rsid w:val="004E4E0D"/>
    <w:rsid w:val="004E4F0C"/>
    <w:rsid w:val="00507D2B"/>
    <w:rsid w:val="00515843"/>
    <w:rsid w:val="00515908"/>
    <w:rsid w:val="00515A6E"/>
    <w:rsid w:val="00522501"/>
    <w:rsid w:val="00522507"/>
    <w:rsid w:val="00523AE8"/>
    <w:rsid w:val="00527EF5"/>
    <w:rsid w:val="00534C31"/>
    <w:rsid w:val="005400E0"/>
    <w:rsid w:val="00542B07"/>
    <w:rsid w:val="005568D6"/>
    <w:rsid w:val="00556E13"/>
    <w:rsid w:val="005723EA"/>
    <w:rsid w:val="00572CC3"/>
    <w:rsid w:val="005769F4"/>
    <w:rsid w:val="00591C26"/>
    <w:rsid w:val="0059296B"/>
    <w:rsid w:val="005A3755"/>
    <w:rsid w:val="005A405E"/>
    <w:rsid w:val="005B342F"/>
    <w:rsid w:val="005B457B"/>
    <w:rsid w:val="005B570E"/>
    <w:rsid w:val="005C73E7"/>
    <w:rsid w:val="005E0789"/>
    <w:rsid w:val="005E1750"/>
    <w:rsid w:val="005E2534"/>
    <w:rsid w:val="005F3421"/>
    <w:rsid w:val="005F3F11"/>
    <w:rsid w:val="005F4428"/>
    <w:rsid w:val="005F4878"/>
    <w:rsid w:val="0060506F"/>
    <w:rsid w:val="00610211"/>
    <w:rsid w:val="00613B20"/>
    <w:rsid w:val="006154E2"/>
    <w:rsid w:val="0062593C"/>
    <w:rsid w:val="00627103"/>
    <w:rsid w:val="00647C42"/>
    <w:rsid w:val="00653C39"/>
    <w:rsid w:val="00662CF8"/>
    <w:rsid w:val="006664CA"/>
    <w:rsid w:val="00666F6F"/>
    <w:rsid w:val="00671B70"/>
    <w:rsid w:val="006734E2"/>
    <w:rsid w:val="00677B7F"/>
    <w:rsid w:val="006A6949"/>
    <w:rsid w:val="006B126E"/>
    <w:rsid w:val="006B4C6D"/>
    <w:rsid w:val="006B6768"/>
    <w:rsid w:val="006C6C67"/>
    <w:rsid w:val="006E13C5"/>
    <w:rsid w:val="006E6A25"/>
    <w:rsid w:val="006F22A2"/>
    <w:rsid w:val="006F761D"/>
    <w:rsid w:val="00710057"/>
    <w:rsid w:val="00710EF9"/>
    <w:rsid w:val="007129DB"/>
    <w:rsid w:val="007429F6"/>
    <w:rsid w:val="007434EA"/>
    <w:rsid w:val="00746D23"/>
    <w:rsid w:val="0074798D"/>
    <w:rsid w:val="00750CEE"/>
    <w:rsid w:val="00751DFC"/>
    <w:rsid w:val="007612E0"/>
    <w:rsid w:val="007672C6"/>
    <w:rsid w:val="00772914"/>
    <w:rsid w:val="00783424"/>
    <w:rsid w:val="00784AEF"/>
    <w:rsid w:val="00796417"/>
    <w:rsid w:val="00797EBF"/>
    <w:rsid w:val="007A2D33"/>
    <w:rsid w:val="007A362B"/>
    <w:rsid w:val="007A436F"/>
    <w:rsid w:val="007B41DB"/>
    <w:rsid w:val="007B727F"/>
    <w:rsid w:val="007E3929"/>
    <w:rsid w:val="007E67B3"/>
    <w:rsid w:val="007E72B7"/>
    <w:rsid w:val="008024BE"/>
    <w:rsid w:val="00804EFC"/>
    <w:rsid w:val="00805A39"/>
    <w:rsid w:val="00820D7E"/>
    <w:rsid w:val="00821293"/>
    <w:rsid w:val="00821DF7"/>
    <w:rsid w:val="00821F59"/>
    <w:rsid w:val="00824D98"/>
    <w:rsid w:val="00825BE3"/>
    <w:rsid w:val="00826260"/>
    <w:rsid w:val="00840CE2"/>
    <w:rsid w:val="00844CB6"/>
    <w:rsid w:val="008520A8"/>
    <w:rsid w:val="00856B8B"/>
    <w:rsid w:val="00860CF2"/>
    <w:rsid w:val="008630E1"/>
    <w:rsid w:val="008661DC"/>
    <w:rsid w:val="00867FBF"/>
    <w:rsid w:val="00874076"/>
    <w:rsid w:val="00883625"/>
    <w:rsid w:val="008848E4"/>
    <w:rsid w:val="008A0252"/>
    <w:rsid w:val="008A0C88"/>
    <w:rsid w:val="008A15D5"/>
    <w:rsid w:val="008A1A18"/>
    <w:rsid w:val="008B3FA3"/>
    <w:rsid w:val="008B5D5C"/>
    <w:rsid w:val="008C0994"/>
    <w:rsid w:val="008C7B91"/>
    <w:rsid w:val="008E2361"/>
    <w:rsid w:val="008E7716"/>
    <w:rsid w:val="00905031"/>
    <w:rsid w:val="009101DA"/>
    <w:rsid w:val="00912179"/>
    <w:rsid w:val="00924258"/>
    <w:rsid w:val="009327D6"/>
    <w:rsid w:val="00934229"/>
    <w:rsid w:val="00936F04"/>
    <w:rsid w:val="00943E84"/>
    <w:rsid w:val="00952E10"/>
    <w:rsid w:val="00961D79"/>
    <w:rsid w:val="009654F5"/>
    <w:rsid w:val="0097100B"/>
    <w:rsid w:val="009730C6"/>
    <w:rsid w:val="00991AE6"/>
    <w:rsid w:val="00995727"/>
    <w:rsid w:val="009964CC"/>
    <w:rsid w:val="009A73B5"/>
    <w:rsid w:val="009D615C"/>
    <w:rsid w:val="009D6FA5"/>
    <w:rsid w:val="009E05A3"/>
    <w:rsid w:val="009E1DC1"/>
    <w:rsid w:val="00A01F95"/>
    <w:rsid w:val="00A05A37"/>
    <w:rsid w:val="00A11546"/>
    <w:rsid w:val="00A23BC6"/>
    <w:rsid w:val="00A25381"/>
    <w:rsid w:val="00A34D27"/>
    <w:rsid w:val="00A42FB6"/>
    <w:rsid w:val="00A44322"/>
    <w:rsid w:val="00A50F3E"/>
    <w:rsid w:val="00A517AA"/>
    <w:rsid w:val="00A54C2B"/>
    <w:rsid w:val="00A56118"/>
    <w:rsid w:val="00A61447"/>
    <w:rsid w:val="00A62F00"/>
    <w:rsid w:val="00A66248"/>
    <w:rsid w:val="00A6685D"/>
    <w:rsid w:val="00A85C39"/>
    <w:rsid w:val="00AC093A"/>
    <w:rsid w:val="00AC0B82"/>
    <w:rsid w:val="00AC5E15"/>
    <w:rsid w:val="00AD3D58"/>
    <w:rsid w:val="00AD6F1D"/>
    <w:rsid w:val="00AF6C1A"/>
    <w:rsid w:val="00B06B65"/>
    <w:rsid w:val="00B11519"/>
    <w:rsid w:val="00B13948"/>
    <w:rsid w:val="00B15172"/>
    <w:rsid w:val="00B15607"/>
    <w:rsid w:val="00B1600F"/>
    <w:rsid w:val="00B20722"/>
    <w:rsid w:val="00B23704"/>
    <w:rsid w:val="00B357C1"/>
    <w:rsid w:val="00B35ACB"/>
    <w:rsid w:val="00B574FE"/>
    <w:rsid w:val="00B6418F"/>
    <w:rsid w:val="00B67B99"/>
    <w:rsid w:val="00B73A05"/>
    <w:rsid w:val="00B85614"/>
    <w:rsid w:val="00B86B6D"/>
    <w:rsid w:val="00BA018F"/>
    <w:rsid w:val="00BB1C19"/>
    <w:rsid w:val="00BB5753"/>
    <w:rsid w:val="00BC5119"/>
    <w:rsid w:val="00BE3EB8"/>
    <w:rsid w:val="00BF4E9F"/>
    <w:rsid w:val="00C05589"/>
    <w:rsid w:val="00C26586"/>
    <w:rsid w:val="00C40782"/>
    <w:rsid w:val="00C43034"/>
    <w:rsid w:val="00C468D2"/>
    <w:rsid w:val="00C52E91"/>
    <w:rsid w:val="00C56F95"/>
    <w:rsid w:val="00C635AE"/>
    <w:rsid w:val="00C7109F"/>
    <w:rsid w:val="00C7124D"/>
    <w:rsid w:val="00C749CC"/>
    <w:rsid w:val="00C76AF2"/>
    <w:rsid w:val="00C820F6"/>
    <w:rsid w:val="00C92205"/>
    <w:rsid w:val="00C92CCB"/>
    <w:rsid w:val="00CB7B8A"/>
    <w:rsid w:val="00CD3EE3"/>
    <w:rsid w:val="00CF2016"/>
    <w:rsid w:val="00D02FB7"/>
    <w:rsid w:val="00D06C4F"/>
    <w:rsid w:val="00D1201D"/>
    <w:rsid w:val="00D16CC5"/>
    <w:rsid w:val="00D262FB"/>
    <w:rsid w:val="00D27D25"/>
    <w:rsid w:val="00D30003"/>
    <w:rsid w:val="00D40EAE"/>
    <w:rsid w:val="00D51BE0"/>
    <w:rsid w:val="00D52D14"/>
    <w:rsid w:val="00D57AC5"/>
    <w:rsid w:val="00D703B5"/>
    <w:rsid w:val="00D73033"/>
    <w:rsid w:val="00D77CB8"/>
    <w:rsid w:val="00D812BB"/>
    <w:rsid w:val="00D93A28"/>
    <w:rsid w:val="00DA1204"/>
    <w:rsid w:val="00DA3BEF"/>
    <w:rsid w:val="00DA7B65"/>
    <w:rsid w:val="00DB3F50"/>
    <w:rsid w:val="00DB4851"/>
    <w:rsid w:val="00DB7596"/>
    <w:rsid w:val="00DC3A7C"/>
    <w:rsid w:val="00DC470C"/>
    <w:rsid w:val="00DD4C7C"/>
    <w:rsid w:val="00DE03DA"/>
    <w:rsid w:val="00DE46EF"/>
    <w:rsid w:val="00DF6C3A"/>
    <w:rsid w:val="00DF6D6F"/>
    <w:rsid w:val="00DF78C3"/>
    <w:rsid w:val="00E02CB9"/>
    <w:rsid w:val="00E262BC"/>
    <w:rsid w:val="00E262BF"/>
    <w:rsid w:val="00E30696"/>
    <w:rsid w:val="00E3432A"/>
    <w:rsid w:val="00E4046B"/>
    <w:rsid w:val="00E40ED3"/>
    <w:rsid w:val="00E42E84"/>
    <w:rsid w:val="00E53C85"/>
    <w:rsid w:val="00E5556E"/>
    <w:rsid w:val="00E64114"/>
    <w:rsid w:val="00E64924"/>
    <w:rsid w:val="00E734C9"/>
    <w:rsid w:val="00E748FB"/>
    <w:rsid w:val="00E81194"/>
    <w:rsid w:val="00E8259A"/>
    <w:rsid w:val="00E82C8D"/>
    <w:rsid w:val="00E83468"/>
    <w:rsid w:val="00E835C6"/>
    <w:rsid w:val="00E9410E"/>
    <w:rsid w:val="00E96A7E"/>
    <w:rsid w:val="00EA140F"/>
    <w:rsid w:val="00EA7E8C"/>
    <w:rsid w:val="00EB003E"/>
    <w:rsid w:val="00EB44B5"/>
    <w:rsid w:val="00EC289C"/>
    <w:rsid w:val="00EC69A1"/>
    <w:rsid w:val="00ED61FA"/>
    <w:rsid w:val="00EE046B"/>
    <w:rsid w:val="00EE34AA"/>
    <w:rsid w:val="00EE4CCB"/>
    <w:rsid w:val="00EE4E99"/>
    <w:rsid w:val="00EE5E00"/>
    <w:rsid w:val="00F0650F"/>
    <w:rsid w:val="00F20705"/>
    <w:rsid w:val="00F225F2"/>
    <w:rsid w:val="00F242E1"/>
    <w:rsid w:val="00F26DCF"/>
    <w:rsid w:val="00F31DDF"/>
    <w:rsid w:val="00F34573"/>
    <w:rsid w:val="00F34F33"/>
    <w:rsid w:val="00F410DE"/>
    <w:rsid w:val="00F4449E"/>
    <w:rsid w:val="00F468FD"/>
    <w:rsid w:val="00F5541B"/>
    <w:rsid w:val="00F5785D"/>
    <w:rsid w:val="00F61D9E"/>
    <w:rsid w:val="00F6762F"/>
    <w:rsid w:val="00F71497"/>
    <w:rsid w:val="00F75BD4"/>
    <w:rsid w:val="00F8551C"/>
    <w:rsid w:val="00F875BB"/>
    <w:rsid w:val="00F94BCD"/>
    <w:rsid w:val="00FB0419"/>
    <w:rsid w:val="00FB0BB0"/>
    <w:rsid w:val="00FB21F7"/>
    <w:rsid w:val="00FC10ED"/>
    <w:rsid w:val="00FD26EF"/>
    <w:rsid w:val="00FD4BDD"/>
    <w:rsid w:val="00FD6867"/>
    <w:rsid w:val="00FE507B"/>
    <w:rsid w:val="00FE6279"/>
    <w:rsid w:val="00FE63CA"/>
    <w:rsid w:val="00FE787F"/>
    <w:rsid w:val="00FF1B3B"/>
    <w:rsid w:val="00FF2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FD91A032-C768-437D-B718-663D722C2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BD4"/>
    <w:pPr>
      <w:spacing w:after="200" w:line="276" w:lineRule="auto"/>
    </w:pPr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uiPriority w:val="99"/>
    <w:rsid w:val="003F7F87"/>
    <w:rPr>
      <w:rFonts w:cs="Times New Roman"/>
    </w:rPr>
  </w:style>
  <w:style w:type="paragraph" w:styleId="ListParagraph">
    <w:name w:val="List Paragraph"/>
    <w:basedOn w:val="Normal"/>
    <w:uiPriority w:val="34"/>
    <w:qFormat/>
    <w:rsid w:val="00F5541B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B13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E3432A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F26C8"/>
    <w:pPr>
      <w:spacing w:after="0" w:line="240" w:lineRule="auto"/>
    </w:pPr>
    <w:rPr>
      <w:rFonts w:ascii="Consolas" w:eastAsiaTheme="minorHAnsi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F26C8"/>
    <w:rPr>
      <w:rFonts w:ascii="Consolas" w:eastAsiaTheme="minorHAnsi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712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9DB"/>
    <w:rPr>
      <w:sz w:val="20"/>
      <w:szCs w:val="20"/>
      <w:lang w:val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9DB"/>
    <w:rPr>
      <w:b/>
      <w:bCs/>
      <w:sz w:val="20"/>
      <w:szCs w:val="20"/>
      <w:lang w:val="sr-Latn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DB"/>
    <w:rPr>
      <w:rFonts w:ascii="Tahoma" w:hAnsi="Tahoma" w:cs="Tahoma"/>
      <w:sz w:val="16"/>
      <w:szCs w:val="1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5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Investment Bank</Company>
  <LinksUpToDate>false</LinksUpToDate>
  <CharactersWithSpaces>1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Knežević</dc:creator>
  <cp:lastModifiedBy>Milena Petojević</cp:lastModifiedBy>
  <cp:revision>3</cp:revision>
  <cp:lastPrinted>2015-06-26T07:39:00Z</cp:lastPrinted>
  <dcterms:created xsi:type="dcterms:W3CDTF">2016-01-08T09:31:00Z</dcterms:created>
  <dcterms:modified xsi:type="dcterms:W3CDTF">2016-01-11T10:23:00Z</dcterms:modified>
</cp:coreProperties>
</file>